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iliana Ols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RIS OLS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5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61130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